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9931, Number Passed Filter: 57925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5-18T04:26:26Z</dcterms:created>
  <dcterms:modified xsi:type="dcterms:W3CDTF">2023-05-18T04: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